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8FF927" w14:textId="77777777" w:rsidR="00225E3E" w:rsidRDefault="00225E3E" w:rsidP="00EC404E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</w:p>
    <w:p w14:paraId="392C1934" w14:textId="664509A5" w:rsidR="0000331F" w:rsidRPr="00BB5888" w:rsidRDefault="008E562C" w:rsidP="00EC404E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</w:p>
    <w:tbl>
      <w:tblPr>
        <w:tblW w:w="11089" w:type="dxa"/>
        <w:tblInd w:w="-285" w:type="dxa"/>
        <w:tblLook w:val="01E0" w:firstRow="1" w:lastRow="1" w:firstColumn="1" w:lastColumn="1" w:noHBand="0" w:noVBand="0"/>
      </w:tblPr>
      <w:tblGrid>
        <w:gridCol w:w="5291"/>
        <w:gridCol w:w="5798"/>
      </w:tblGrid>
      <w:tr w:rsidR="0000331F" w:rsidRPr="00FA6065" w14:paraId="348C3897" w14:textId="77777777" w:rsidTr="00847C52">
        <w:trPr>
          <w:trHeight w:val="769"/>
        </w:trPr>
        <w:tc>
          <w:tcPr>
            <w:tcW w:w="5291" w:type="dxa"/>
          </w:tcPr>
          <w:p w14:paraId="6BCFB216" w14:textId="22BFFA37" w:rsidR="0000331F" w:rsidRPr="00FA6065" w:rsidRDefault="009369AB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WS</w:t>
            </w:r>
          </w:p>
          <w:p w14:paraId="430EFF92" w14:textId="09F4C2B2" w:rsidR="0000331F" w:rsidRPr="00FE7B9A" w:rsidRDefault="003F2C35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-</w:t>
            </w:r>
            <w:r w:rsidR="009369AB">
              <w:rPr>
                <w:rFonts w:ascii="Verdana" w:hAnsi="Verdana"/>
                <w:sz w:val="20"/>
                <w:szCs w:val="20"/>
              </w:rPr>
              <w:t>M</w:t>
            </w:r>
            <w:r>
              <w:rPr>
                <w:rFonts w:ascii="Verdana" w:hAnsi="Verdana"/>
                <w:sz w:val="20"/>
                <w:szCs w:val="20"/>
              </w:rPr>
              <w:t xml:space="preserve">emory </w:t>
            </w:r>
            <w:proofErr w:type="spellStart"/>
            <w:r w:rsidR="009369AB">
              <w:rPr>
                <w:rFonts w:ascii="Verdana" w:hAnsi="Verdana"/>
                <w:sz w:val="20"/>
                <w:szCs w:val="20"/>
              </w:rPr>
              <w:t>D</w:t>
            </w:r>
            <w:r>
              <w:rPr>
                <w:rFonts w:ascii="Verdana" w:hAnsi="Verdana"/>
                <w:sz w:val="20"/>
                <w:szCs w:val="20"/>
              </w:rPr>
              <w:t>atagrid</w:t>
            </w:r>
            <w:proofErr w:type="spellEnd"/>
          </w:p>
        </w:tc>
        <w:tc>
          <w:tcPr>
            <w:tcW w:w="5798" w:type="dxa"/>
          </w:tcPr>
          <w:p w14:paraId="316F5DBB" w14:textId="4045F7BA" w:rsidR="00E615B2" w:rsidRPr="00E615B2" w:rsidRDefault="003F2C35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-Commerce</w:t>
            </w:r>
          </w:p>
          <w:p w14:paraId="71E68BC0" w14:textId="31E505E8" w:rsidR="00A31C55" w:rsidRPr="00FE7B9A" w:rsidRDefault="003F2C35" w:rsidP="00FE7B9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Performance </w:t>
            </w:r>
            <w:r w:rsidR="009369AB">
              <w:rPr>
                <w:rFonts w:ascii="Verdana" w:hAnsi="Verdana"/>
                <w:sz w:val="20"/>
                <w:szCs w:val="20"/>
              </w:rPr>
              <w:t>O</w:t>
            </w:r>
            <w:r w:rsidR="00360E4F">
              <w:rPr>
                <w:rFonts w:ascii="Verdana" w:hAnsi="Verdana"/>
                <w:sz w:val="20"/>
                <w:szCs w:val="20"/>
              </w:rPr>
              <w:t>ptimization</w:t>
            </w:r>
          </w:p>
        </w:tc>
      </w:tr>
    </w:tbl>
    <w:p w14:paraId="494FBE37" w14:textId="4C257F45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>
        <w:rPr>
          <w:rFonts w:ascii="Verdana" w:hAnsi="Verdana"/>
          <w:strike/>
          <w:sz w:val="20"/>
          <w:szCs w:val="20"/>
        </w:rPr>
        <w:tab/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EFDD02D" w14:textId="7E1F5652" w:rsidR="009369AB" w:rsidRDefault="009369AB" w:rsidP="009369AB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oftware Engineer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Pr="00FE17F4">
        <w:rPr>
          <w:rFonts w:ascii="Verdana" w:hAnsi="Verdana"/>
          <w:smallCaps/>
          <w:sz w:val="20"/>
          <w:szCs w:val="20"/>
        </w:rPr>
        <w:t>at</w:t>
      </w:r>
      <w:r>
        <w:rPr>
          <w:rFonts w:ascii="Verdana" w:hAnsi="Verdana"/>
          <w:b/>
          <w:smallCaps/>
          <w:sz w:val="20"/>
          <w:szCs w:val="20"/>
        </w:rPr>
        <w:t xml:space="preserve"> Amazon</w:t>
      </w:r>
      <w:r w:rsidR="00C62698">
        <w:rPr>
          <w:rFonts w:ascii="Verdana" w:hAnsi="Verdana"/>
          <w:b/>
          <w:smallCaps/>
          <w:sz w:val="20"/>
          <w:szCs w:val="20"/>
        </w:rPr>
        <w:t xml:space="preserve"> Music</w:t>
      </w:r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</w:t>
      </w:r>
      <w:r>
        <w:rPr>
          <w:rFonts w:ascii="Verdana" w:hAnsi="Verdana"/>
          <w:smallCaps/>
          <w:sz w:val="20"/>
          <w:szCs w:val="20"/>
        </w:rPr>
        <w:t xml:space="preserve">USA                                                                          </w:t>
      </w:r>
      <w:r>
        <w:rPr>
          <w:rFonts w:ascii="Verdana" w:hAnsi="Verdana"/>
          <w:sz w:val="20"/>
          <w:szCs w:val="20"/>
        </w:rPr>
        <w:t>Dec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8</w:t>
      </w:r>
      <w:r w:rsidRPr="00FA6065">
        <w:rPr>
          <w:rFonts w:ascii="Verdana" w:hAnsi="Verdana"/>
          <w:sz w:val="20"/>
          <w:szCs w:val="20"/>
        </w:rPr>
        <w:t xml:space="preserve"> - </w:t>
      </w:r>
      <w:r w:rsidRPr="00D327DF">
        <w:rPr>
          <w:rFonts w:ascii="Verdana" w:hAnsi="Verdana"/>
          <w:i/>
          <w:sz w:val="20"/>
          <w:szCs w:val="20"/>
        </w:rPr>
        <w:t>present</w:t>
      </w:r>
    </w:p>
    <w:p w14:paraId="3CB754DF" w14:textId="77777777" w:rsidR="00225E3E" w:rsidRDefault="00225E3E" w:rsidP="00225E3E"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Amazon Music is a music streaming platform and online music store operated by Amazon</w:t>
      </w:r>
    </w:p>
    <w:p w14:paraId="2E640AC4" w14:textId="77777777" w:rsidR="009369AB" w:rsidRDefault="009369AB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z w:val="20"/>
          <w:szCs w:val="20"/>
        </w:rPr>
      </w:pPr>
    </w:p>
    <w:p w14:paraId="42B7A342" w14:textId="21EA3557" w:rsidR="008E16CD" w:rsidRDefault="009369AB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Lead </w:t>
      </w:r>
      <w:r w:rsidR="00584551">
        <w:rPr>
          <w:rFonts w:ascii="Verdana" w:hAnsi="Verdana"/>
          <w:b/>
          <w:sz w:val="20"/>
          <w:szCs w:val="20"/>
        </w:rPr>
        <w:t>Software Engineer</w:t>
      </w:r>
      <w:r w:rsidR="007F62D0">
        <w:rPr>
          <w:rFonts w:ascii="Verdana" w:hAnsi="Verdana"/>
          <w:b/>
          <w:smallCaps/>
          <w:sz w:val="20"/>
          <w:szCs w:val="20"/>
        </w:rPr>
        <w:t xml:space="preserve"> </w:t>
      </w:r>
      <w:r w:rsidR="007F62D0" w:rsidRPr="00FE17F4">
        <w:rPr>
          <w:rFonts w:ascii="Verdana" w:hAnsi="Verdana"/>
          <w:smallCaps/>
          <w:sz w:val="20"/>
          <w:szCs w:val="20"/>
        </w:rPr>
        <w:t>at</w:t>
      </w:r>
      <w:r w:rsidR="007F62D0">
        <w:rPr>
          <w:rFonts w:ascii="Verdana" w:hAnsi="Verdana"/>
          <w:b/>
          <w:smallCaps/>
          <w:sz w:val="20"/>
          <w:szCs w:val="20"/>
        </w:rPr>
        <w:t xml:space="preserve"> </w:t>
      </w:r>
      <w:r>
        <w:rPr>
          <w:rFonts w:ascii="Verdana" w:hAnsi="Verdana"/>
          <w:b/>
          <w:smallCaps/>
          <w:sz w:val="20"/>
          <w:szCs w:val="20"/>
        </w:rPr>
        <w:t>EPAM Systems</w:t>
      </w:r>
      <w:r w:rsidR="008E16CD" w:rsidRPr="00FA6065">
        <w:rPr>
          <w:rFonts w:ascii="Verdana" w:hAnsi="Verdana"/>
          <w:b/>
          <w:smallCaps/>
          <w:sz w:val="20"/>
          <w:szCs w:val="20"/>
        </w:rPr>
        <w:t>,</w:t>
      </w:r>
      <w:r w:rsidR="008E16CD" w:rsidRPr="00FA6065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mallCaps/>
          <w:sz w:val="20"/>
          <w:szCs w:val="20"/>
        </w:rPr>
        <w:t xml:space="preserve">USA                      </w:t>
      </w:r>
      <w:r w:rsidR="007F62D0">
        <w:rPr>
          <w:rFonts w:ascii="Verdana" w:hAnsi="Verdana"/>
          <w:smallCaps/>
          <w:sz w:val="20"/>
          <w:szCs w:val="20"/>
        </w:rPr>
        <w:t xml:space="preserve">                 </w:t>
      </w:r>
      <w:r w:rsidR="00584551">
        <w:rPr>
          <w:rFonts w:ascii="Verdana" w:hAnsi="Verdana"/>
          <w:smallCaps/>
          <w:sz w:val="20"/>
          <w:szCs w:val="20"/>
        </w:rPr>
        <w:t xml:space="preserve">          </w:t>
      </w:r>
      <w:r>
        <w:rPr>
          <w:rFonts w:ascii="Verdana" w:hAnsi="Verdana"/>
          <w:smallCaps/>
          <w:sz w:val="20"/>
          <w:szCs w:val="20"/>
        </w:rPr>
        <w:t xml:space="preserve">              </w:t>
      </w:r>
      <w:r>
        <w:rPr>
          <w:rFonts w:ascii="Verdana" w:hAnsi="Verdana"/>
          <w:sz w:val="20"/>
          <w:szCs w:val="20"/>
        </w:rPr>
        <w:t>Feb</w:t>
      </w:r>
      <w:r w:rsidR="008E16CD" w:rsidRPr="00FA6065">
        <w:rPr>
          <w:rFonts w:ascii="Verdana" w:hAnsi="Verdana"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20</w:t>
      </w:r>
      <w:r>
        <w:rPr>
          <w:rFonts w:ascii="Verdana" w:hAnsi="Verdana"/>
          <w:sz w:val="20"/>
          <w:szCs w:val="20"/>
        </w:rPr>
        <w:t>09</w:t>
      </w:r>
      <w:r w:rsidR="008E16CD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Dec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8</w:t>
      </w:r>
    </w:p>
    <w:p w14:paraId="19FEE289" w14:textId="603FCF4B" w:rsidR="00B36A2D" w:rsidRDefault="003F2C35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PAM Systems is a g</w:t>
      </w:r>
      <w:r w:rsidR="008E16CD">
        <w:rPr>
          <w:rFonts w:ascii="Verdana" w:hAnsi="Verdana"/>
          <w:sz w:val="20"/>
          <w:szCs w:val="20"/>
        </w:rPr>
        <w:t xml:space="preserve">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 w:rsidR="008E16CD">
        <w:rPr>
          <w:rFonts w:ascii="Verdana" w:hAnsi="Verdana"/>
          <w:sz w:val="20"/>
          <w:szCs w:val="20"/>
        </w:rPr>
        <w:t>s across various industries</w:t>
      </w:r>
    </w:p>
    <w:p w14:paraId="7BE0BADA" w14:textId="0B6831D4" w:rsidR="00847C52" w:rsidRDefault="00847C52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20D06CB4" w14:textId="7A5EC9D6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847C52">
        <w:rPr>
          <w:rFonts w:ascii="Verdana" w:hAnsi="Verdana" w:cs="Arial"/>
          <w:b/>
          <w:bCs/>
          <w:smallCaps/>
          <w:sz w:val="20"/>
          <w:szCs w:val="20"/>
        </w:rPr>
        <w:t>Responsibilities</w:t>
      </w:r>
      <w:r>
        <w:rPr>
          <w:rFonts w:ascii="Verdana" w:hAnsi="Verdana" w:cs="Arial"/>
          <w:b/>
          <w:bCs/>
          <w:smallCaps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p w14:paraId="7631C8EC" w14:textId="4BC28CA9" w:rsidR="00847C52" w:rsidRDefault="009369AB" w:rsidP="00847C5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9369AB">
        <w:rPr>
          <w:rFonts w:ascii="Verdana" w:hAnsi="Verdana"/>
          <w:sz w:val="20"/>
          <w:szCs w:val="20"/>
        </w:rPr>
        <w:t>As a Software Engineer at Amazon Music, I provide a powerful, yet easy-to-</w:t>
      </w:r>
      <w:r w:rsidR="00C62698">
        <w:rPr>
          <w:rFonts w:ascii="Verdana" w:hAnsi="Verdana"/>
          <w:sz w:val="20"/>
          <w:szCs w:val="20"/>
        </w:rPr>
        <w:t>integrate and maintain</w:t>
      </w:r>
      <w:r w:rsidRPr="009369AB">
        <w:rPr>
          <w:rFonts w:ascii="Verdana" w:hAnsi="Verdana"/>
          <w:sz w:val="20"/>
          <w:szCs w:val="20"/>
        </w:rPr>
        <w:t xml:space="preserve"> services that drive new customer innovation and accelerate the development of new features, enhancements &amp; capabilities</w:t>
      </w:r>
    </w:p>
    <w:p w14:paraId="7819CA7D" w14:textId="77777777" w:rsidR="009369AB" w:rsidRPr="00847C52" w:rsidRDefault="009369AB" w:rsidP="00847C5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304D8C36" w14:textId="1898BE77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6C0A2D">
        <w:rPr>
          <w:rFonts w:ascii="Verdana" w:hAnsi="Verdana" w:cs="Arial"/>
          <w:b/>
          <w:color w:val="000000"/>
          <w:sz w:val="20"/>
          <w:szCs w:val="20"/>
        </w:rPr>
        <w:t>Accomplishments</w:t>
      </w:r>
      <w:r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tbl>
      <w:tblPr>
        <w:tblStyle w:val="TableGrid"/>
        <w:tblW w:w="0" w:type="auto"/>
        <w:tblLook w:val="05A0" w:firstRow="1" w:lastRow="0" w:firstColumn="1" w:lastColumn="1" w:noHBand="0" w:noVBand="1"/>
      </w:tblPr>
      <w:tblGrid>
        <w:gridCol w:w="1980"/>
        <w:gridCol w:w="8810"/>
      </w:tblGrid>
      <w:tr w:rsidR="000E5BF6" w14:paraId="3998F681" w14:textId="77777777" w:rsidTr="000E5BF6">
        <w:trPr>
          <w:trHeight w:val="603"/>
        </w:trPr>
        <w:tc>
          <w:tcPr>
            <w:tcW w:w="1980" w:type="dxa"/>
            <w:vMerge w:val="restart"/>
            <w:tcBorders>
              <w:top w:val="nil"/>
              <w:left w:val="nil"/>
            </w:tcBorders>
          </w:tcPr>
          <w:p w14:paraId="0DF40F9F" w14:textId="1B5435E7" w:rsidR="000E5BF6" w:rsidRDefault="000E5BF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mazon Music</w:t>
            </w:r>
          </w:p>
        </w:tc>
        <w:tc>
          <w:tcPr>
            <w:tcW w:w="8810" w:type="dxa"/>
            <w:tcBorders>
              <w:top w:val="nil"/>
              <w:bottom w:val="single" w:sz="4" w:space="0" w:color="auto"/>
              <w:right w:val="nil"/>
            </w:tcBorders>
          </w:tcPr>
          <w:p w14:paraId="67080447" w14:textId="482C1BA5" w:rsidR="000E5BF6" w:rsidRPr="000E5BF6" w:rsidRDefault="00571EF3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nducted a detailed investigation of Amazon Music app latency contributors. Applied a series of fixes and improvements to get the client-service integration latency reduced in 2 times</w:t>
            </w:r>
          </w:p>
        </w:tc>
      </w:tr>
      <w:tr w:rsidR="000E5BF6" w14:paraId="0E68014B" w14:textId="77777777" w:rsidTr="00D61380">
        <w:trPr>
          <w:trHeight w:val="603"/>
        </w:trPr>
        <w:tc>
          <w:tcPr>
            <w:tcW w:w="1980" w:type="dxa"/>
            <w:vMerge/>
            <w:tcBorders>
              <w:left w:val="nil"/>
            </w:tcBorders>
          </w:tcPr>
          <w:p w14:paraId="1E9C561B" w14:textId="5FCB74FF" w:rsidR="000E5BF6" w:rsidRDefault="000E5BF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top w:val="nil"/>
              <w:bottom w:val="single" w:sz="4" w:space="0" w:color="auto"/>
              <w:right w:val="nil"/>
            </w:tcBorders>
          </w:tcPr>
          <w:p w14:paraId="6EA0158F" w14:textId="10B35B4E" w:rsidR="000E5BF6" w:rsidRPr="009369AB" w:rsidRDefault="000E5BF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</w:t>
            </w:r>
            <w:r w:rsidRPr="009369AB">
              <w:rPr>
                <w:rFonts w:ascii="Verdana" w:hAnsi="Verdana"/>
                <w:sz w:val="20"/>
                <w:szCs w:val="20"/>
              </w:rPr>
              <w:t>esigned a</w:t>
            </w:r>
            <w:r>
              <w:rPr>
                <w:rFonts w:ascii="Verdana" w:hAnsi="Verdana"/>
                <w:sz w:val="20"/>
                <w:szCs w:val="20"/>
              </w:rPr>
              <w:t>n</w:t>
            </w:r>
            <w:r>
              <w:rPr>
                <w:rFonts w:ascii="Verdana" w:hAnsi="Verdana"/>
                <w:sz w:val="20"/>
                <w:szCs w:val="20"/>
              </w:rPr>
              <w:t>d implemented</w:t>
            </w:r>
            <w:r w:rsidRPr="009369AB">
              <w:rPr>
                <w:rFonts w:ascii="Verdana" w:hAnsi="Verdana"/>
                <w:sz w:val="20"/>
                <w:szCs w:val="20"/>
              </w:rPr>
              <w:t xml:space="preserve"> AWS CloudFormation based framework for fully productionized NodeJS Lambda micro-services spinning-up in </w:t>
            </w:r>
            <w:r>
              <w:rPr>
                <w:rFonts w:ascii="Verdana" w:hAnsi="Verdana"/>
                <w:sz w:val="20"/>
                <w:szCs w:val="20"/>
              </w:rPr>
              <w:t xml:space="preserve">a </w:t>
            </w:r>
            <w:r w:rsidRPr="009369AB">
              <w:rPr>
                <w:rFonts w:ascii="Verdana" w:hAnsi="Verdana"/>
                <w:sz w:val="20"/>
                <w:szCs w:val="20"/>
              </w:rPr>
              <w:t>one day</w:t>
            </w:r>
          </w:p>
        </w:tc>
      </w:tr>
      <w:tr w:rsidR="000E5BF6" w14:paraId="0EEC1B13" w14:textId="77777777" w:rsidTr="000E5BF6">
        <w:trPr>
          <w:trHeight w:val="620"/>
        </w:trPr>
        <w:tc>
          <w:tcPr>
            <w:tcW w:w="1980" w:type="dxa"/>
            <w:vMerge/>
            <w:tcBorders>
              <w:left w:val="nil"/>
              <w:bottom w:val="single" w:sz="4" w:space="0" w:color="auto"/>
            </w:tcBorders>
          </w:tcPr>
          <w:p w14:paraId="70139CAB" w14:textId="42D17D33" w:rsidR="000E5BF6" w:rsidRPr="00D4049A" w:rsidRDefault="000E5BF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top w:val="nil"/>
              <w:bottom w:val="single" w:sz="4" w:space="0" w:color="auto"/>
              <w:right w:val="nil"/>
            </w:tcBorders>
          </w:tcPr>
          <w:p w14:paraId="3B6E3B77" w14:textId="0E351567" w:rsidR="000E5BF6" w:rsidRDefault="000E5BF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9369AB">
              <w:rPr>
                <w:rFonts w:ascii="Verdana" w:hAnsi="Verdana"/>
                <w:sz w:val="20"/>
                <w:szCs w:val="20"/>
              </w:rPr>
              <w:t>Designed, implemented and successfully released data aggregation API based on a custom service-client communication protocol</w:t>
            </w:r>
          </w:p>
        </w:tc>
      </w:tr>
      <w:tr w:rsidR="00D4049A" w14:paraId="742790DC" w14:textId="77777777" w:rsidTr="000E5BF6">
        <w:trPr>
          <w:trHeight w:val="890"/>
        </w:trPr>
        <w:tc>
          <w:tcPr>
            <w:tcW w:w="1980" w:type="dxa"/>
            <w:tcBorders>
              <w:top w:val="single" w:sz="4" w:space="0" w:color="auto"/>
              <w:left w:val="nil"/>
            </w:tcBorders>
          </w:tcPr>
          <w:p w14:paraId="4A6C7AE7" w14:textId="7B9DE8F3" w:rsid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D4049A">
              <w:rPr>
                <w:rFonts w:ascii="Verdana" w:hAnsi="Verdana"/>
                <w:sz w:val="20"/>
                <w:szCs w:val="20"/>
              </w:rPr>
              <w:t>Google</w:t>
            </w:r>
          </w:p>
          <w:p w14:paraId="52A9C4B8" w14:textId="46B28A32" w:rsidR="00D4049A" w:rsidRP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top w:val="single" w:sz="4" w:space="0" w:color="auto"/>
              <w:right w:val="nil"/>
            </w:tcBorders>
          </w:tcPr>
          <w:p w14:paraId="55ECAFF8" w14:textId="377767C3" w:rsidR="00D4049A" w:rsidRP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a data processing </w:t>
            </w:r>
            <w:r w:rsidR="001110A3">
              <w:rPr>
                <w:rFonts w:ascii="Verdana" w:hAnsi="Verdana"/>
                <w:sz w:val="20"/>
                <w:szCs w:val="20"/>
              </w:rPr>
              <w:t>pipeline for Advertising system</w:t>
            </w:r>
            <w:r>
              <w:rPr>
                <w:rFonts w:ascii="Verdana" w:hAnsi="Verdana"/>
                <w:sz w:val="20"/>
                <w:szCs w:val="20"/>
              </w:rPr>
              <w:t xml:space="preserve">, which completely replaced </w:t>
            </w:r>
            <w:r w:rsidR="00F7756A">
              <w:rPr>
                <w:rFonts w:ascii="Verdana" w:hAnsi="Verdana"/>
                <w:sz w:val="20"/>
                <w:szCs w:val="20"/>
              </w:rPr>
              <w:t>a</w:t>
            </w:r>
            <w:r w:rsidR="001110A3">
              <w:rPr>
                <w:rFonts w:ascii="Verdana" w:hAnsi="Verdana"/>
                <w:sz w:val="20"/>
                <w:szCs w:val="20"/>
              </w:rPr>
              <w:t>n existed</w:t>
            </w:r>
            <w:r w:rsidR="00F7756A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manual workflow. Client waiting time decreased from 3 days to 1 hour</w:t>
            </w:r>
          </w:p>
        </w:tc>
      </w:tr>
      <w:tr w:rsidR="000E023F" w14:paraId="405E6F4F" w14:textId="77777777" w:rsidTr="000E5BF6">
        <w:trPr>
          <w:trHeight w:val="611"/>
        </w:trPr>
        <w:tc>
          <w:tcPr>
            <w:tcW w:w="1980" w:type="dxa"/>
            <w:vMerge w:val="restart"/>
            <w:tcBorders>
              <w:left w:val="nil"/>
            </w:tcBorders>
          </w:tcPr>
          <w:p w14:paraId="014D85C6" w14:textId="6518B9A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ephora</w:t>
            </w:r>
          </w:p>
        </w:tc>
        <w:tc>
          <w:tcPr>
            <w:tcW w:w="8810" w:type="dxa"/>
            <w:tcBorders>
              <w:right w:val="nil"/>
            </w:tcBorders>
          </w:tcPr>
          <w:p w14:paraId="1611B521" w14:textId="7AD486F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0E023F">
              <w:rPr>
                <w:rFonts w:ascii="Verdana" w:hAnsi="Verdana"/>
                <w:sz w:val="20"/>
                <w:szCs w:val="20"/>
              </w:rPr>
              <w:t>Increased production system’s throughput in 5 times by introducing distributed caching, which reduced amount of DB updates by 90%</w:t>
            </w:r>
          </w:p>
        </w:tc>
      </w:tr>
      <w:tr w:rsidR="000E023F" w14:paraId="6FE1869B" w14:textId="77777777" w:rsidTr="000E5BF6">
        <w:trPr>
          <w:trHeight w:val="629"/>
        </w:trPr>
        <w:tc>
          <w:tcPr>
            <w:tcW w:w="1980" w:type="dxa"/>
            <w:vMerge/>
            <w:tcBorders>
              <w:left w:val="nil"/>
            </w:tcBorders>
          </w:tcPr>
          <w:p w14:paraId="79BB2563" w14:textId="7777777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right w:val="nil"/>
            </w:tcBorders>
          </w:tcPr>
          <w:p w14:paraId="1B964BAA" w14:textId="464ABDD9" w:rsidR="000E023F" w:rsidRP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847C52">
              <w:rPr>
                <w:rFonts w:ascii="Verdana" w:hAnsi="Verdana"/>
                <w:sz w:val="20"/>
                <w:szCs w:val="20"/>
              </w:rPr>
              <w:t xml:space="preserve">Improved data processing flow by introducing </w:t>
            </w:r>
            <w:r>
              <w:rPr>
                <w:rFonts w:ascii="Verdana" w:hAnsi="Verdana"/>
                <w:sz w:val="20"/>
                <w:szCs w:val="20"/>
              </w:rPr>
              <w:t>a</w:t>
            </w:r>
            <w:r w:rsidRPr="00847C52">
              <w:rPr>
                <w:rFonts w:ascii="Verdana" w:hAnsi="Verdana"/>
                <w:sz w:val="20"/>
                <w:szCs w:val="20"/>
              </w:rPr>
              <w:t>synchronous framework, which increased performance</w:t>
            </w:r>
            <w:r>
              <w:rPr>
                <w:rFonts w:ascii="Verdana" w:hAnsi="Verdana"/>
                <w:sz w:val="20"/>
                <w:szCs w:val="20"/>
              </w:rPr>
              <w:t xml:space="preserve"> in 3 times, and also made the system more scalable</w:t>
            </w:r>
          </w:p>
        </w:tc>
      </w:tr>
      <w:tr w:rsidR="00087D1B" w14:paraId="31CB44A6" w14:textId="77777777" w:rsidTr="000E5BF6">
        <w:trPr>
          <w:trHeight w:val="530"/>
        </w:trPr>
        <w:tc>
          <w:tcPr>
            <w:tcW w:w="1980" w:type="dxa"/>
            <w:tcBorders>
              <w:left w:val="nil"/>
            </w:tcBorders>
          </w:tcPr>
          <w:p w14:paraId="5CDCF4BE" w14:textId="4B369411" w:rsidR="00087D1B" w:rsidRDefault="00087D1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NC</w:t>
            </w:r>
          </w:p>
        </w:tc>
        <w:tc>
          <w:tcPr>
            <w:tcW w:w="8810" w:type="dxa"/>
            <w:tcBorders>
              <w:right w:val="nil"/>
            </w:tcBorders>
          </w:tcPr>
          <w:p w14:paraId="23A5FC42" w14:textId="6D8A2D27" w:rsidR="00087D1B" w:rsidRPr="00D71691" w:rsidRDefault="0017118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a data </w:t>
            </w:r>
            <w:r>
              <w:rPr>
                <w:rFonts w:ascii="Verdana" w:hAnsi="Verdana"/>
                <w:sz w:val="20"/>
                <w:szCs w:val="20"/>
              </w:rPr>
              <w:t xml:space="preserve">processing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pipeline for post order handling. It helped to decrease </w:t>
            </w:r>
            <w:r w:rsidR="00E16116">
              <w:rPr>
                <w:rFonts w:ascii="Verdana" w:hAnsi="Verdana"/>
                <w:sz w:val="20"/>
                <w:szCs w:val="20"/>
              </w:rPr>
              <w:t>order placement time from 9 to 2 seconds</w:t>
            </w:r>
          </w:p>
        </w:tc>
      </w:tr>
      <w:tr w:rsidR="00087D1B" w14:paraId="608256B1" w14:textId="77777777" w:rsidTr="000E5BF6">
        <w:trPr>
          <w:trHeight w:val="863"/>
        </w:trPr>
        <w:tc>
          <w:tcPr>
            <w:tcW w:w="1980" w:type="dxa"/>
            <w:tcBorders>
              <w:left w:val="nil"/>
            </w:tcBorders>
          </w:tcPr>
          <w:p w14:paraId="5E155185" w14:textId="15BCD520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Brico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Depot</w:t>
            </w:r>
          </w:p>
        </w:tc>
        <w:tc>
          <w:tcPr>
            <w:tcW w:w="8810" w:type="dxa"/>
            <w:tcBorders>
              <w:right w:val="nil"/>
            </w:tcBorders>
          </w:tcPr>
          <w:p w14:paraId="72E54483" w14:textId="055D192D" w:rsidR="00087D1B" w:rsidRPr="00847C52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Optimized application’s JVM settings across e-Commerce cluster, so amount of Full GC decreased from 1 per min to 1 per day. As a result, the application gained 30% in </w:t>
            </w:r>
            <w:r w:rsidR="000E5BF6">
              <w:rPr>
                <w:rFonts w:ascii="Verdana" w:hAnsi="Verdana"/>
                <w:sz w:val="20"/>
                <w:szCs w:val="20"/>
              </w:rPr>
              <w:t xml:space="preserve">its </w:t>
            </w:r>
            <w:r>
              <w:rPr>
                <w:rFonts w:ascii="Verdana" w:hAnsi="Verdana"/>
                <w:sz w:val="20"/>
                <w:szCs w:val="20"/>
              </w:rPr>
              <w:t>throughput</w:t>
            </w:r>
          </w:p>
        </w:tc>
      </w:tr>
      <w:tr w:rsidR="00087D1B" w14:paraId="5BEAACE4" w14:textId="77777777" w:rsidTr="008F0729">
        <w:trPr>
          <w:trHeight w:val="764"/>
        </w:trPr>
        <w:tc>
          <w:tcPr>
            <w:tcW w:w="1980" w:type="dxa"/>
            <w:tcBorders>
              <w:left w:val="nil"/>
              <w:bottom w:val="nil"/>
            </w:tcBorders>
          </w:tcPr>
          <w:p w14:paraId="03449CF2" w14:textId="3F46868C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xpedia</w:t>
            </w:r>
          </w:p>
        </w:tc>
        <w:tc>
          <w:tcPr>
            <w:tcW w:w="8810" w:type="dxa"/>
            <w:tcBorders>
              <w:bottom w:val="nil"/>
              <w:right w:val="nil"/>
            </w:tcBorders>
          </w:tcPr>
          <w:p w14:paraId="7A459ED1" w14:textId="5F9B8B18" w:rsidR="00087D1B" w:rsidRPr="00847C52" w:rsidRDefault="008F0729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mplemented multithreaded J</w:t>
            </w:r>
            <w:r w:rsidR="00E16116">
              <w:rPr>
                <w:rFonts w:ascii="Verdana" w:hAnsi="Verdana"/>
                <w:sz w:val="20"/>
                <w:szCs w:val="20"/>
              </w:rPr>
              <w:t>ava clients for high load emulation, so it allowed to verify back-end services under 3,000 hits per second generated traffic</w:t>
            </w:r>
          </w:p>
        </w:tc>
      </w:tr>
    </w:tbl>
    <w:p w14:paraId="3B297404" w14:textId="6C4B549E" w:rsidR="008F0729" w:rsidRDefault="008F072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6197CD8D" w14:textId="353F7F45" w:rsidR="00FE5D2A" w:rsidRDefault="002945CA" w:rsidP="00F53EAA">
      <w:pPr>
        <w:spacing w:line="276" w:lineRule="auto"/>
        <w:rPr>
          <w:rFonts w:ascii="Verdana" w:hAnsi="Verdana"/>
          <w:smallCaps/>
          <w:strike/>
          <w:sz w:val="20"/>
          <w:szCs w:val="20"/>
        </w:rPr>
      </w:pPr>
      <w:r w:rsidRPr="008F0729">
        <w:rPr>
          <w:rFonts w:ascii="Verdana" w:hAnsi="Verdana"/>
          <w:b/>
          <w:smallCaps/>
          <w:sz w:val="20"/>
          <w:szCs w:val="20"/>
        </w:rPr>
        <w:t xml:space="preserve">Certifications and </w:t>
      </w:r>
      <w:r w:rsidR="00353754" w:rsidRPr="008F0729">
        <w:rPr>
          <w:rFonts w:ascii="Verdana" w:hAnsi="Verdana"/>
          <w:b/>
          <w:smallCaps/>
          <w:sz w:val="20"/>
          <w:szCs w:val="20"/>
        </w:rPr>
        <w:t>Education</w:t>
      </w:r>
      <w:r w:rsidRPr="008F0729">
        <w:rPr>
          <w:rFonts w:ascii="Verdana" w:hAnsi="Verdana"/>
          <w:b/>
          <w:smallCaps/>
          <w:sz w:val="20"/>
          <w:szCs w:val="20"/>
        </w:rPr>
        <w:t xml:space="preserve"> </w:t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D47CF3" w:rsidRPr="008F0729">
        <w:rPr>
          <w:rFonts w:ascii="Verdana" w:hAnsi="Verdana"/>
          <w:smallCaps/>
          <w:strike/>
          <w:sz w:val="20"/>
          <w:szCs w:val="20"/>
        </w:rPr>
        <w:tab/>
      </w:r>
    </w:p>
    <w:p w14:paraId="600246F1" w14:textId="77777777" w:rsidR="009369AB" w:rsidRPr="008F0729" w:rsidRDefault="009369AB" w:rsidP="00F53EAA">
      <w:pPr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2EDF0999" w14:textId="5B51089D" w:rsidR="00ED2286" w:rsidRPr="009369AB" w:rsidRDefault="007B272B" w:rsidP="009369AB">
      <w:pPr>
        <w:pStyle w:val="ListParagraph"/>
        <w:numPr>
          <w:ilvl w:val="0"/>
          <w:numId w:val="40"/>
        </w:numPr>
        <w:spacing w:line="276" w:lineRule="auto"/>
        <w:rPr>
          <w:rFonts w:ascii="Verdana" w:hAnsi="Verdana"/>
          <w:sz w:val="20"/>
          <w:szCs w:val="20"/>
        </w:rPr>
      </w:pPr>
      <w:r w:rsidRPr="009369AB">
        <w:rPr>
          <w:rFonts w:ascii="Verdana" w:hAnsi="Verdana"/>
          <w:b/>
          <w:sz w:val="20"/>
          <w:szCs w:val="20"/>
        </w:rPr>
        <w:t>Oracle Certified Professional</w:t>
      </w:r>
      <w:r w:rsidRPr="009369AB">
        <w:rPr>
          <w:rFonts w:ascii="Verdana" w:hAnsi="Verdana"/>
          <w:b/>
          <w:smallCaps/>
          <w:sz w:val="20"/>
          <w:szCs w:val="20"/>
        </w:rPr>
        <w:t>:</w:t>
      </w:r>
      <w:r w:rsidRPr="009369AB">
        <w:rPr>
          <w:rFonts w:ascii="Verdana" w:hAnsi="Verdana"/>
          <w:smallCaps/>
          <w:sz w:val="20"/>
          <w:szCs w:val="20"/>
        </w:rPr>
        <w:t xml:space="preserve"> </w:t>
      </w:r>
      <w:r w:rsidRPr="009369AB">
        <w:rPr>
          <w:rFonts w:ascii="Verdana" w:hAnsi="Verdana"/>
          <w:sz w:val="20"/>
          <w:szCs w:val="20"/>
        </w:rPr>
        <w:t>Java SE 8 Programmer II 1Z0-809</w:t>
      </w:r>
    </w:p>
    <w:p w14:paraId="01A2E81B" w14:textId="0C91DCB6" w:rsidR="005A5461" w:rsidRPr="009369AB" w:rsidRDefault="00414B22" w:rsidP="009369AB">
      <w:pPr>
        <w:pStyle w:val="ListParagraph"/>
        <w:numPr>
          <w:ilvl w:val="0"/>
          <w:numId w:val="40"/>
        </w:numPr>
        <w:spacing w:line="276" w:lineRule="auto"/>
        <w:rPr>
          <w:rFonts w:ascii="Verdana" w:hAnsi="Verdana"/>
          <w:sz w:val="20"/>
          <w:szCs w:val="20"/>
        </w:rPr>
      </w:pPr>
      <w:r w:rsidRPr="009369AB">
        <w:rPr>
          <w:rFonts w:ascii="Verdana" w:hAnsi="Verdana"/>
          <w:b/>
          <w:sz w:val="20"/>
          <w:szCs w:val="20"/>
        </w:rPr>
        <w:t>Oracle Certified Associate:</w:t>
      </w:r>
      <w:r w:rsidRPr="009369AB">
        <w:rPr>
          <w:rFonts w:ascii="Verdana" w:hAnsi="Verdana"/>
          <w:sz w:val="20"/>
          <w:szCs w:val="20"/>
        </w:rPr>
        <w:t xml:space="preserve"> Java SE 8 Programmer I 1Z0-808</w:t>
      </w:r>
    </w:p>
    <w:p w14:paraId="294EC32C" w14:textId="4DE20107" w:rsidR="00FE5D2A" w:rsidRPr="009369AB" w:rsidRDefault="00113B5D" w:rsidP="009369AB">
      <w:pPr>
        <w:pStyle w:val="ListParagraph"/>
        <w:numPr>
          <w:ilvl w:val="0"/>
          <w:numId w:val="40"/>
        </w:numPr>
        <w:spacing w:line="276" w:lineRule="auto"/>
        <w:rPr>
          <w:rFonts w:ascii="Verdana" w:hAnsi="Verdana"/>
          <w:b/>
          <w:sz w:val="20"/>
          <w:szCs w:val="20"/>
        </w:rPr>
      </w:pPr>
      <w:r w:rsidRPr="009369AB">
        <w:rPr>
          <w:rFonts w:ascii="Verdana" w:hAnsi="Verdana"/>
          <w:b/>
          <w:sz w:val="20"/>
          <w:szCs w:val="20"/>
        </w:rPr>
        <w:t>Bachelor of Science and Master of Science Degree in Information Systems</w:t>
      </w:r>
    </w:p>
    <w:p w14:paraId="589CE256" w14:textId="574D7A97" w:rsidR="00B92788" w:rsidRPr="00225E3E" w:rsidRDefault="00FE5D2A" w:rsidP="00225E3E">
      <w:pPr>
        <w:pStyle w:val="ListParagraph"/>
        <w:spacing w:line="276" w:lineRule="auto"/>
        <w:rPr>
          <w:rFonts w:ascii="Verdana" w:hAnsi="Verdana"/>
          <w:smallCaps/>
          <w:sz w:val="20"/>
          <w:szCs w:val="20"/>
        </w:rPr>
      </w:pPr>
      <w:r w:rsidRPr="00225E3E">
        <w:rPr>
          <w:rFonts w:ascii="Verdana" w:hAnsi="Verdana"/>
          <w:sz w:val="20"/>
          <w:szCs w:val="20"/>
        </w:rPr>
        <w:t>Belarusian State University</w:t>
      </w:r>
      <w:r w:rsidR="00DA5FC9" w:rsidRPr="00225E3E">
        <w:rPr>
          <w:rFonts w:ascii="Verdana" w:hAnsi="Verdana"/>
          <w:sz w:val="20"/>
          <w:szCs w:val="20"/>
        </w:rPr>
        <w:t xml:space="preserve"> Informatics and </w:t>
      </w:r>
      <w:proofErr w:type="spellStart"/>
      <w:r w:rsidR="00DA5FC9" w:rsidRPr="00225E3E">
        <w:rPr>
          <w:rFonts w:ascii="Verdana" w:hAnsi="Verdana"/>
          <w:sz w:val="20"/>
          <w:szCs w:val="20"/>
        </w:rPr>
        <w:t>Radioelectronics</w:t>
      </w:r>
      <w:proofErr w:type="spellEnd"/>
      <w:r w:rsidRPr="00225E3E">
        <w:rPr>
          <w:rFonts w:ascii="Verdana" w:hAnsi="Verdana"/>
          <w:sz w:val="20"/>
          <w:szCs w:val="20"/>
        </w:rPr>
        <w:t>, Minsk, Belarus</w:t>
      </w:r>
    </w:p>
    <w:sectPr w:rsidR="00B92788" w:rsidRPr="00225E3E" w:rsidSect="003C2BB5">
      <w:headerReference w:type="default" r:id="rId8"/>
      <w:pgSz w:w="12240" w:h="15840"/>
      <w:pgMar w:top="288" w:right="576" w:bottom="288" w:left="576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7A469F" w14:textId="77777777" w:rsidR="00F550E0" w:rsidRDefault="00F550E0">
      <w:r>
        <w:separator/>
      </w:r>
    </w:p>
  </w:endnote>
  <w:endnote w:type="continuationSeparator" w:id="0">
    <w:p w14:paraId="3CECB9FB" w14:textId="77777777" w:rsidR="00F550E0" w:rsidRDefault="00F550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panose1 w:val="020B060402020202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3DC400" w14:textId="77777777" w:rsidR="00F550E0" w:rsidRDefault="00F550E0">
      <w:r>
        <w:separator/>
      </w:r>
    </w:p>
  </w:footnote>
  <w:footnote w:type="continuationSeparator" w:id="0">
    <w:p w14:paraId="09CA658E" w14:textId="77777777" w:rsidR="00F550E0" w:rsidRDefault="00F550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A07EA" w14:textId="5BBE91EE" w:rsidR="001251FB" w:rsidRPr="00D47CF3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noProof/>
        <w:sz w:val="16"/>
        <w:szCs w:val="16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</w:t>
    </w:r>
    <w:r w:rsidR="009369AB">
      <w:rPr>
        <w:rFonts w:ascii="Verdana" w:hAnsi="Verdana" w:cs="Verdana-Bold"/>
        <w:b/>
        <w:bCs/>
        <w:smallCaps/>
        <w:noProof/>
        <w:sz w:val="32"/>
        <w:szCs w:val="32"/>
      </w:rPr>
      <w:t>c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="00D47CF3">
      <w:rPr>
        <w:rFonts w:ascii="Verdana" w:hAnsi="Verdana" w:cs="Verdana-Bold"/>
        <w:b/>
        <w:bCs/>
        <w:smallCaps/>
        <w:noProof/>
        <w:sz w:val="32"/>
        <w:szCs w:val="32"/>
      </w:rPr>
      <w:t xml:space="preserve"> </w:t>
    </w:r>
    <w:hyperlink r:id="rId1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www.viktarx.com</w:t>
      </w:r>
    </w:hyperlink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 | </w:t>
    </w:r>
    <w:hyperlink r:id="rId2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v.charnarutski@gmail.com</w:t>
      </w:r>
    </w:hyperlink>
    <w:r w:rsidR="00D47CF3">
      <w:rPr>
        <w:rFonts w:ascii="Verdana" w:hAnsi="Verdana" w:cs="Arial"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|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sz w:val="16"/>
        <w:szCs w:val="16"/>
      </w:rPr>
      <w:t>+</w:t>
    </w:r>
    <w:r w:rsidR="001251FB" w:rsidRPr="00D47CF3">
      <w:rPr>
        <w:rFonts w:ascii="Verdana" w:hAnsi="Verdana" w:cs="Arial"/>
        <w:sz w:val="16"/>
        <w:szCs w:val="16"/>
      </w:rPr>
      <w:t xml:space="preserve">1 (415) 510 1573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| 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San Francisco</w:t>
    </w:r>
    <w:r w:rsidR="003F2C35">
      <w:rPr>
        <w:rFonts w:ascii="Verdana" w:hAnsi="Verdana" w:cs="Verdana-Bold"/>
        <w:bCs/>
        <w:smallCaps/>
        <w:noProof/>
        <w:sz w:val="16"/>
        <w:szCs w:val="16"/>
      </w:rPr>
      <w:t>, 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1F693B"/>
    <w:multiLevelType w:val="hybridMultilevel"/>
    <w:tmpl w:val="A23A3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23BA43EC"/>
    <w:multiLevelType w:val="hybridMultilevel"/>
    <w:tmpl w:val="DA2697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1" w15:restartNumberingAfterBreak="0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6" w15:restartNumberingAfterBreak="0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31" w15:restartNumberingAfterBreak="0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2" w15:restartNumberingAfterBreak="0">
    <w:nsid w:val="6EF56D0B"/>
    <w:multiLevelType w:val="hybridMultilevel"/>
    <w:tmpl w:val="405A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3"/>
  </w:num>
  <w:num w:numId="3">
    <w:abstractNumId w:val="16"/>
  </w:num>
  <w:num w:numId="4">
    <w:abstractNumId w:val="13"/>
  </w:num>
  <w:num w:numId="5">
    <w:abstractNumId w:val="0"/>
  </w:num>
  <w:num w:numId="6">
    <w:abstractNumId w:val="23"/>
  </w:num>
  <w:num w:numId="7">
    <w:abstractNumId w:val="30"/>
  </w:num>
  <w:num w:numId="8">
    <w:abstractNumId w:val="24"/>
  </w:num>
  <w:num w:numId="9">
    <w:abstractNumId w:val="29"/>
  </w:num>
  <w:num w:numId="10">
    <w:abstractNumId w:val="12"/>
  </w:num>
  <w:num w:numId="11">
    <w:abstractNumId w:val="37"/>
  </w:num>
  <w:num w:numId="12">
    <w:abstractNumId w:val="19"/>
  </w:num>
  <w:num w:numId="13">
    <w:abstractNumId w:val="8"/>
  </w:num>
  <w:num w:numId="14">
    <w:abstractNumId w:val="36"/>
  </w:num>
  <w:num w:numId="15">
    <w:abstractNumId w:val="4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5"/>
  </w:num>
  <w:num w:numId="18">
    <w:abstractNumId w:val="34"/>
  </w:num>
  <w:num w:numId="19">
    <w:abstractNumId w:val="22"/>
  </w:num>
  <w:num w:numId="20">
    <w:abstractNumId w:val="1"/>
  </w:num>
  <w:num w:numId="21">
    <w:abstractNumId w:val="39"/>
  </w:num>
  <w:num w:numId="22">
    <w:abstractNumId w:val="7"/>
  </w:num>
  <w:num w:numId="23">
    <w:abstractNumId w:val="21"/>
  </w:num>
  <w:num w:numId="24">
    <w:abstractNumId w:val="38"/>
  </w:num>
  <w:num w:numId="25">
    <w:abstractNumId w:val="5"/>
  </w:num>
  <w:num w:numId="26">
    <w:abstractNumId w:val="27"/>
  </w:num>
  <w:num w:numId="27">
    <w:abstractNumId w:val="15"/>
  </w:num>
  <w:num w:numId="28">
    <w:abstractNumId w:val="6"/>
  </w:num>
  <w:num w:numId="29">
    <w:abstractNumId w:val="18"/>
  </w:num>
  <w:num w:numId="30">
    <w:abstractNumId w:val="9"/>
  </w:num>
  <w:num w:numId="31">
    <w:abstractNumId w:val="31"/>
  </w:num>
  <w:num w:numId="32">
    <w:abstractNumId w:val="28"/>
  </w:num>
  <w:num w:numId="33">
    <w:abstractNumId w:val="11"/>
  </w:num>
  <w:num w:numId="34">
    <w:abstractNumId w:val="14"/>
  </w:num>
  <w:num w:numId="35">
    <w:abstractNumId w:val="20"/>
  </w:num>
  <w:num w:numId="36">
    <w:abstractNumId w:val="26"/>
  </w:num>
  <w:num w:numId="37">
    <w:abstractNumId w:val="17"/>
  </w:num>
  <w:num w:numId="38">
    <w:abstractNumId w:val="32"/>
  </w:num>
  <w:num w:numId="39">
    <w:abstractNumId w:val="3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4CB"/>
    <w:rsid w:val="00003D08"/>
    <w:rsid w:val="000076DB"/>
    <w:rsid w:val="00010E15"/>
    <w:rsid w:val="00013D6F"/>
    <w:rsid w:val="00014739"/>
    <w:rsid w:val="0002097F"/>
    <w:rsid w:val="000232FE"/>
    <w:rsid w:val="00026578"/>
    <w:rsid w:val="00026D59"/>
    <w:rsid w:val="00027C31"/>
    <w:rsid w:val="00030371"/>
    <w:rsid w:val="00033F5E"/>
    <w:rsid w:val="000346BA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8414A"/>
    <w:rsid w:val="00086F15"/>
    <w:rsid w:val="00087D1B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023F"/>
    <w:rsid w:val="000E42C2"/>
    <w:rsid w:val="000E5109"/>
    <w:rsid w:val="000E5BF6"/>
    <w:rsid w:val="000F0135"/>
    <w:rsid w:val="000F1341"/>
    <w:rsid w:val="000F42C5"/>
    <w:rsid w:val="000F6E3C"/>
    <w:rsid w:val="00103512"/>
    <w:rsid w:val="00103C1B"/>
    <w:rsid w:val="001110A3"/>
    <w:rsid w:val="00112880"/>
    <w:rsid w:val="00113B5D"/>
    <w:rsid w:val="001145E6"/>
    <w:rsid w:val="001212D7"/>
    <w:rsid w:val="00121365"/>
    <w:rsid w:val="00123523"/>
    <w:rsid w:val="001251FB"/>
    <w:rsid w:val="00125711"/>
    <w:rsid w:val="00125966"/>
    <w:rsid w:val="00147B28"/>
    <w:rsid w:val="00150FA5"/>
    <w:rsid w:val="001630E0"/>
    <w:rsid w:val="0016322C"/>
    <w:rsid w:val="0016563E"/>
    <w:rsid w:val="0017118B"/>
    <w:rsid w:val="00192156"/>
    <w:rsid w:val="00192833"/>
    <w:rsid w:val="00193073"/>
    <w:rsid w:val="00194949"/>
    <w:rsid w:val="00197F6A"/>
    <w:rsid w:val="001A4DED"/>
    <w:rsid w:val="001A596E"/>
    <w:rsid w:val="001A770B"/>
    <w:rsid w:val="001B0FA1"/>
    <w:rsid w:val="001B1A51"/>
    <w:rsid w:val="001B2DAB"/>
    <w:rsid w:val="001B3A5C"/>
    <w:rsid w:val="001B5EA3"/>
    <w:rsid w:val="001B62EB"/>
    <w:rsid w:val="001C092B"/>
    <w:rsid w:val="001C132B"/>
    <w:rsid w:val="001C26B7"/>
    <w:rsid w:val="001C59E9"/>
    <w:rsid w:val="001C7137"/>
    <w:rsid w:val="001C7A3F"/>
    <w:rsid w:val="001D260B"/>
    <w:rsid w:val="001D3212"/>
    <w:rsid w:val="001D7640"/>
    <w:rsid w:val="001E035C"/>
    <w:rsid w:val="001E23BA"/>
    <w:rsid w:val="001F56A3"/>
    <w:rsid w:val="001F778A"/>
    <w:rsid w:val="00202219"/>
    <w:rsid w:val="00221924"/>
    <w:rsid w:val="002232CA"/>
    <w:rsid w:val="00225E3E"/>
    <w:rsid w:val="0023631A"/>
    <w:rsid w:val="00236895"/>
    <w:rsid w:val="0023709F"/>
    <w:rsid w:val="00237449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B6364"/>
    <w:rsid w:val="002C144D"/>
    <w:rsid w:val="002C233D"/>
    <w:rsid w:val="002C26D5"/>
    <w:rsid w:val="002C2B0B"/>
    <w:rsid w:val="002C4ACF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60E4F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C2BB5"/>
    <w:rsid w:val="003E2884"/>
    <w:rsid w:val="003E40EE"/>
    <w:rsid w:val="003F2C35"/>
    <w:rsid w:val="003F4AB1"/>
    <w:rsid w:val="00405117"/>
    <w:rsid w:val="00405909"/>
    <w:rsid w:val="00413EAA"/>
    <w:rsid w:val="00414751"/>
    <w:rsid w:val="00414889"/>
    <w:rsid w:val="00414B22"/>
    <w:rsid w:val="00417CDF"/>
    <w:rsid w:val="00421CFD"/>
    <w:rsid w:val="00431ABB"/>
    <w:rsid w:val="00434AA9"/>
    <w:rsid w:val="004355B4"/>
    <w:rsid w:val="00436005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3A60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56D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0621"/>
    <w:rsid w:val="00553493"/>
    <w:rsid w:val="00553D40"/>
    <w:rsid w:val="005621C6"/>
    <w:rsid w:val="00562A28"/>
    <w:rsid w:val="00571EF3"/>
    <w:rsid w:val="00584551"/>
    <w:rsid w:val="00584A70"/>
    <w:rsid w:val="00591525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43DE8"/>
    <w:rsid w:val="006445BD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872F6"/>
    <w:rsid w:val="006901CA"/>
    <w:rsid w:val="00694784"/>
    <w:rsid w:val="00694BD6"/>
    <w:rsid w:val="006A2AE7"/>
    <w:rsid w:val="006B313B"/>
    <w:rsid w:val="006C0106"/>
    <w:rsid w:val="006C0A2D"/>
    <w:rsid w:val="006C1197"/>
    <w:rsid w:val="006C2347"/>
    <w:rsid w:val="006C3E25"/>
    <w:rsid w:val="006C561D"/>
    <w:rsid w:val="006C5E67"/>
    <w:rsid w:val="006E04FC"/>
    <w:rsid w:val="006E75DA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272B"/>
    <w:rsid w:val="007B5916"/>
    <w:rsid w:val="007C532A"/>
    <w:rsid w:val="007C565C"/>
    <w:rsid w:val="007D461D"/>
    <w:rsid w:val="007D5CC7"/>
    <w:rsid w:val="007D6EFD"/>
    <w:rsid w:val="007E1397"/>
    <w:rsid w:val="007E6260"/>
    <w:rsid w:val="007E6EBF"/>
    <w:rsid w:val="007F62D0"/>
    <w:rsid w:val="00803B0A"/>
    <w:rsid w:val="00810641"/>
    <w:rsid w:val="0081113E"/>
    <w:rsid w:val="00825023"/>
    <w:rsid w:val="008277D6"/>
    <w:rsid w:val="0083052C"/>
    <w:rsid w:val="0084122D"/>
    <w:rsid w:val="00842AE9"/>
    <w:rsid w:val="008442E6"/>
    <w:rsid w:val="008447C4"/>
    <w:rsid w:val="00844D4E"/>
    <w:rsid w:val="00847C52"/>
    <w:rsid w:val="00854FE7"/>
    <w:rsid w:val="0086159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D45DA"/>
    <w:rsid w:val="008E049B"/>
    <w:rsid w:val="008E16CD"/>
    <w:rsid w:val="008E4B42"/>
    <w:rsid w:val="008E562C"/>
    <w:rsid w:val="008F0729"/>
    <w:rsid w:val="008F0810"/>
    <w:rsid w:val="008F53FA"/>
    <w:rsid w:val="00902C82"/>
    <w:rsid w:val="00906127"/>
    <w:rsid w:val="00906F3C"/>
    <w:rsid w:val="00924983"/>
    <w:rsid w:val="0092686C"/>
    <w:rsid w:val="00926990"/>
    <w:rsid w:val="0092760F"/>
    <w:rsid w:val="00933D96"/>
    <w:rsid w:val="009369AB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92034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5C42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370D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77DA5"/>
    <w:rsid w:val="00A87364"/>
    <w:rsid w:val="00A93AB0"/>
    <w:rsid w:val="00A96E17"/>
    <w:rsid w:val="00A97555"/>
    <w:rsid w:val="00AA1B63"/>
    <w:rsid w:val="00AA31C7"/>
    <w:rsid w:val="00AA3D92"/>
    <w:rsid w:val="00AA5F6F"/>
    <w:rsid w:val="00AC1338"/>
    <w:rsid w:val="00AD0EB8"/>
    <w:rsid w:val="00AD522D"/>
    <w:rsid w:val="00AD5FD6"/>
    <w:rsid w:val="00AD6833"/>
    <w:rsid w:val="00AE36FF"/>
    <w:rsid w:val="00AE4B13"/>
    <w:rsid w:val="00AF3DEB"/>
    <w:rsid w:val="00AF5943"/>
    <w:rsid w:val="00AF5E61"/>
    <w:rsid w:val="00B01649"/>
    <w:rsid w:val="00B062BA"/>
    <w:rsid w:val="00B238E2"/>
    <w:rsid w:val="00B2619C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B5888"/>
    <w:rsid w:val="00BC34C7"/>
    <w:rsid w:val="00BC46BD"/>
    <w:rsid w:val="00BD414B"/>
    <w:rsid w:val="00BD4506"/>
    <w:rsid w:val="00BD5737"/>
    <w:rsid w:val="00BE4CFB"/>
    <w:rsid w:val="00BE6284"/>
    <w:rsid w:val="00BF2990"/>
    <w:rsid w:val="00BF5ACF"/>
    <w:rsid w:val="00C00945"/>
    <w:rsid w:val="00C078DC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2698"/>
    <w:rsid w:val="00C627F4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D7441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27DF"/>
    <w:rsid w:val="00D36FC7"/>
    <w:rsid w:val="00D4049A"/>
    <w:rsid w:val="00D44025"/>
    <w:rsid w:val="00D44045"/>
    <w:rsid w:val="00D47CF3"/>
    <w:rsid w:val="00D51A60"/>
    <w:rsid w:val="00D52A85"/>
    <w:rsid w:val="00D535A2"/>
    <w:rsid w:val="00D53FA9"/>
    <w:rsid w:val="00D579AE"/>
    <w:rsid w:val="00D57F30"/>
    <w:rsid w:val="00D60087"/>
    <w:rsid w:val="00D63A8C"/>
    <w:rsid w:val="00D6710D"/>
    <w:rsid w:val="00D6791F"/>
    <w:rsid w:val="00D71691"/>
    <w:rsid w:val="00D728E2"/>
    <w:rsid w:val="00D8260F"/>
    <w:rsid w:val="00D82B55"/>
    <w:rsid w:val="00D85053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5C5B"/>
    <w:rsid w:val="00DC6DCB"/>
    <w:rsid w:val="00DC7AA1"/>
    <w:rsid w:val="00DD1E77"/>
    <w:rsid w:val="00DE20BA"/>
    <w:rsid w:val="00DE3C73"/>
    <w:rsid w:val="00DE544D"/>
    <w:rsid w:val="00DE54E6"/>
    <w:rsid w:val="00DE5A00"/>
    <w:rsid w:val="00DE6D13"/>
    <w:rsid w:val="00DE73BD"/>
    <w:rsid w:val="00E00167"/>
    <w:rsid w:val="00E02C77"/>
    <w:rsid w:val="00E12C29"/>
    <w:rsid w:val="00E13A7D"/>
    <w:rsid w:val="00E142EB"/>
    <w:rsid w:val="00E15A64"/>
    <w:rsid w:val="00E16116"/>
    <w:rsid w:val="00E21455"/>
    <w:rsid w:val="00E2593D"/>
    <w:rsid w:val="00E30B14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404E"/>
    <w:rsid w:val="00EC6F66"/>
    <w:rsid w:val="00ED0D06"/>
    <w:rsid w:val="00ED228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3EB7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550E0"/>
    <w:rsid w:val="00F6177D"/>
    <w:rsid w:val="00F71B1D"/>
    <w:rsid w:val="00F72F08"/>
    <w:rsid w:val="00F73213"/>
    <w:rsid w:val="00F7510E"/>
    <w:rsid w:val="00F7756A"/>
    <w:rsid w:val="00F80CD4"/>
    <w:rsid w:val="00F824AA"/>
    <w:rsid w:val="00F97BC4"/>
    <w:rsid w:val="00FA4EB9"/>
    <w:rsid w:val="00FB0CF1"/>
    <w:rsid w:val="00FB10BE"/>
    <w:rsid w:val="00FB67A6"/>
    <w:rsid w:val="00FB7349"/>
    <w:rsid w:val="00FC2830"/>
    <w:rsid w:val="00FD102D"/>
    <w:rsid w:val="00FE052A"/>
    <w:rsid w:val="00FE17F4"/>
    <w:rsid w:val="00FE23EA"/>
    <w:rsid w:val="00FE357F"/>
    <w:rsid w:val="00FE42FB"/>
    <w:rsid w:val="00FE4AB3"/>
    <w:rsid w:val="00FE5D2A"/>
    <w:rsid w:val="00FE7064"/>
    <w:rsid w:val="00FE73EF"/>
    <w:rsid w:val="00FE7ADB"/>
    <w:rsid w:val="00FE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Smart Link" w:semiHidden="1" w:uiPriority="99" w:unhideWhenUsed="1"/>
  </w:latentStyles>
  <w:style w:type="paragraph" w:default="1" w:styleId="Normal">
    <w:name w:val="Normal"/>
    <w:qFormat/>
    <w:rsid w:val="00225E3E"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72"/>
    <w:qFormat/>
    <w:rsid w:val="002B6364"/>
    <w:pPr>
      <w:ind w:left="720"/>
      <w:contextualSpacing/>
    </w:pPr>
  </w:style>
  <w:style w:type="character" w:styleId="UnresolvedMention">
    <w:name w:val="Unresolved Mention"/>
    <w:basedOn w:val="DefaultParagraphFont"/>
    <w:rsid w:val="00E30B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v.charnarutski@gmail.com" TargetMode="External"/><Relationship Id="rId1" Type="http://schemas.openxmlformats.org/officeDocument/2006/relationships/hyperlink" Target="http://www.viktar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E48E1C-C17C-3349-A123-BDAD01EFF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46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Microsoft Office User</cp:lastModifiedBy>
  <cp:revision>5</cp:revision>
  <cp:lastPrinted>2020-06-11T03:15:00Z</cp:lastPrinted>
  <dcterms:created xsi:type="dcterms:W3CDTF">2020-06-11T03:15:00Z</dcterms:created>
  <dcterms:modified xsi:type="dcterms:W3CDTF">2020-10-14T17:06:00Z</dcterms:modified>
</cp:coreProperties>
</file>